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87B30" w14:textId="554D542C" w:rsidR="00F231B1" w:rsidRPr="00BA095F" w:rsidRDefault="009514F0" w:rsidP="00D6777A">
      <w:pPr>
        <w:suppressAutoHyphens/>
        <w:spacing w:before="100" w:beforeAutospacing="1" w:after="100" w:afterAutospacing="1"/>
        <w:jc w:val="center"/>
        <w:rPr>
          <w:rFonts w:ascii="Calibri" w:eastAsia="Arial" w:hAnsi="Calibri" w:cs="Calibri"/>
          <w:b/>
          <w:sz w:val="32"/>
          <w:szCs w:val="32"/>
          <w:lang w:eastAsia="en-US"/>
        </w:rPr>
      </w:pPr>
      <w:r w:rsidRPr="00BA095F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Application for Approval of New Methodology or </w:t>
      </w:r>
      <w:r w:rsidR="00BA095F" w:rsidRPr="00BA095F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Methodology </w:t>
      </w:r>
      <w:r w:rsidRPr="00BA095F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from </w:t>
      </w:r>
      <w:r w:rsidR="00B13810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A</w:t>
      </w:r>
      <w:r w:rsidRPr="00BA095F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nother Standard or Certification Programme</w:t>
      </w:r>
      <w:r w:rsidR="00EA7DF5" w:rsidRPr="00BA095F">
        <w:rPr>
          <w:rFonts w:ascii="Calibri" w:eastAsia="Arial" w:hAnsi="Calibri" w:cs="Calibri"/>
          <w:b/>
          <w:sz w:val="32"/>
          <w:szCs w:val="32"/>
          <w:lang w:eastAsia="en-US"/>
        </w:rPr>
        <w:t xml:space="preserve">  </w:t>
      </w:r>
    </w:p>
    <w:tbl>
      <w:tblPr>
        <w:tblW w:w="8784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84"/>
      </w:tblGrid>
      <w:tr w:rsidR="00C36C86" w:rsidRPr="00134A85" w14:paraId="5603C31D" w14:textId="77777777" w:rsidTr="002133E9">
        <w:trPr>
          <w:trHeight w:val="297"/>
          <w:tblHeader/>
        </w:trPr>
        <w:tc>
          <w:tcPr>
            <w:tcW w:w="8784" w:type="dxa"/>
            <w:shd w:val="clear" w:color="auto" w:fill="39B54A" w:themeFill="accent3"/>
            <w:hideMark/>
          </w:tcPr>
          <w:p w14:paraId="673E244E" w14:textId="692FD054" w:rsidR="00C36C86" w:rsidRPr="003D0D2B" w:rsidRDefault="00C617CA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C617CA">
              <w:rPr>
                <w:rFonts w:eastAsia="Times New Roman" w:cs="Times New Roman"/>
                <w:b/>
                <w:sz w:val="22"/>
              </w:rPr>
              <w:t>Name of methodology</w:t>
            </w:r>
            <w:r w:rsidR="005F2521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25CB4D5A" w14:textId="77777777" w:rsidTr="002133E9">
        <w:trPr>
          <w:trHeight w:val="273"/>
        </w:trPr>
        <w:tc>
          <w:tcPr>
            <w:tcW w:w="8784" w:type="dxa"/>
            <w:shd w:val="clear" w:color="auto" w:fill="auto"/>
            <w:hideMark/>
          </w:tcPr>
          <w:p w14:paraId="69611642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4C9FE34D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2CDFEE72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</w:tc>
      </w:tr>
      <w:tr w:rsidR="00C36C86" w:rsidRPr="00B85824" w14:paraId="130916CA" w14:textId="77777777" w:rsidTr="002133E9">
        <w:trPr>
          <w:trHeight w:val="208"/>
        </w:trPr>
        <w:tc>
          <w:tcPr>
            <w:tcW w:w="8784" w:type="dxa"/>
            <w:shd w:val="clear" w:color="auto" w:fill="39B54A" w:themeFill="accent3"/>
          </w:tcPr>
          <w:p w14:paraId="0363498B" w14:textId="32E7C805" w:rsidR="00C36C86" w:rsidRPr="00B85824" w:rsidRDefault="00B85824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B85824">
              <w:rPr>
                <w:rFonts w:eastAsia="Times New Roman" w:cs="Times New Roman"/>
                <w:b/>
                <w:sz w:val="22"/>
              </w:rPr>
              <w:t>Type of methodology (new or current)</w:t>
            </w:r>
            <w:r w:rsidR="005F2521" w:rsidRPr="00B85824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B85824" w14:paraId="6F52C10D" w14:textId="77777777" w:rsidTr="002133E9">
        <w:trPr>
          <w:trHeight w:val="795"/>
        </w:trPr>
        <w:tc>
          <w:tcPr>
            <w:tcW w:w="8784" w:type="dxa"/>
            <w:shd w:val="clear" w:color="auto" w:fill="auto"/>
          </w:tcPr>
          <w:p w14:paraId="5EBC0D30" w14:textId="77777777" w:rsidR="00C36C86" w:rsidRPr="00B85824" w:rsidRDefault="00C36C86" w:rsidP="00B13593">
            <w:pPr>
              <w:spacing w:after="0"/>
              <w:rPr>
                <w:rFonts w:eastAsia="Times New Roman" w:cs="Times New Roman"/>
                <w:sz w:val="22"/>
              </w:rPr>
            </w:pPr>
          </w:p>
        </w:tc>
      </w:tr>
      <w:tr w:rsidR="00C36C86" w:rsidRPr="00720603" w14:paraId="26DE4A66" w14:textId="77777777" w:rsidTr="002133E9">
        <w:trPr>
          <w:trHeight w:val="275"/>
        </w:trPr>
        <w:tc>
          <w:tcPr>
            <w:tcW w:w="8784" w:type="dxa"/>
            <w:shd w:val="clear" w:color="auto" w:fill="39B54A" w:themeFill="accent3"/>
          </w:tcPr>
          <w:p w14:paraId="54C50F06" w14:textId="4B4512C5" w:rsidR="00C36C86" w:rsidRPr="00720603" w:rsidRDefault="00720603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720603">
              <w:rPr>
                <w:rFonts w:eastAsia="Times New Roman" w:cs="Times New Roman"/>
                <w:b/>
                <w:sz w:val="22"/>
              </w:rPr>
              <w:t>Name of the institution, person, standard</w:t>
            </w:r>
            <w:r>
              <w:rPr>
                <w:rFonts w:eastAsia="Times New Roman" w:cs="Times New Roman"/>
                <w:b/>
                <w:sz w:val="22"/>
              </w:rPr>
              <w:t>,</w:t>
            </w:r>
            <w:r w:rsidRPr="00720603">
              <w:rPr>
                <w:rFonts w:eastAsia="Times New Roman" w:cs="Times New Roman"/>
                <w:b/>
                <w:sz w:val="22"/>
              </w:rPr>
              <w:t xml:space="preserve"> or certification programme that developed it</w:t>
            </w:r>
            <w:r>
              <w:rPr>
                <w:rFonts w:eastAsia="Times New Roman" w:cs="Times New Roman"/>
                <w:b/>
                <w:sz w:val="22"/>
              </w:rPr>
              <w:t>:</w:t>
            </w:r>
            <w:r w:rsidR="00C36C86" w:rsidRPr="00720603">
              <w:rPr>
                <w:rFonts w:eastAsia="Times New Roman" w:cs="Times New Roman"/>
                <w:b/>
                <w:sz w:val="22"/>
              </w:rPr>
              <w:t xml:space="preserve"> </w:t>
            </w:r>
          </w:p>
        </w:tc>
      </w:tr>
      <w:tr w:rsidR="00C36C86" w:rsidRPr="00720603" w14:paraId="7E80E1F5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38D8F024" w14:textId="77777777" w:rsidR="00C36C86" w:rsidRPr="00720603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75815AAF" w14:textId="77777777" w:rsidR="00C36C86" w:rsidRPr="00720603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</w:tc>
      </w:tr>
      <w:tr w:rsidR="00C36C86" w:rsidRPr="00134A85" w14:paraId="35906785" w14:textId="77777777" w:rsidTr="002133E9">
        <w:trPr>
          <w:trHeight w:val="188"/>
        </w:trPr>
        <w:tc>
          <w:tcPr>
            <w:tcW w:w="8784" w:type="dxa"/>
            <w:shd w:val="clear" w:color="auto" w:fill="39B54A" w:themeFill="accent3"/>
          </w:tcPr>
          <w:p w14:paraId="316973E8" w14:textId="2EEF80F9" w:rsidR="00C36C86" w:rsidRPr="003D0D2B" w:rsidRDefault="001E49E5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1E49E5">
              <w:rPr>
                <w:rFonts w:eastAsia="Times New Roman" w:cs="Times New Roman"/>
                <w:b/>
                <w:sz w:val="22"/>
              </w:rPr>
              <w:t>Sector of operation</w:t>
            </w:r>
            <w:r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671673C4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7FE023CB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  <w:p w14:paraId="54CA11B7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136D1D9B" w14:textId="77777777" w:rsidTr="002133E9">
        <w:trPr>
          <w:trHeight w:val="242"/>
        </w:trPr>
        <w:tc>
          <w:tcPr>
            <w:tcW w:w="8784" w:type="dxa"/>
            <w:shd w:val="clear" w:color="auto" w:fill="39B54A" w:themeFill="accent3"/>
          </w:tcPr>
          <w:p w14:paraId="636421AF" w14:textId="1345C5F4" w:rsidR="00C36C86" w:rsidRPr="003D0D2B" w:rsidRDefault="00C572A4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C572A4">
              <w:rPr>
                <w:rFonts w:eastAsia="Times New Roman" w:cs="Times New Roman"/>
                <w:b/>
                <w:sz w:val="22"/>
              </w:rPr>
              <w:t>Copyright</w:t>
            </w:r>
            <w:r w:rsidR="00E36A48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361117" w14:paraId="1ECD6C2F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3D137EDC" w14:textId="73FE7884" w:rsidR="00C36C86" w:rsidRPr="00361117" w:rsidRDefault="00361117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  <w:r w:rsidRPr="00361117">
              <w:rPr>
                <w:rFonts w:eastAsia="Times New Roman" w:cs="Times New Roman"/>
                <w:sz w:val="22"/>
              </w:rPr>
              <w:t>Has permission been obtained from the copyright owner for use of the methodology under the Cercarbono programme</w:t>
            </w:r>
            <w:r>
              <w:rPr>
                <w:rFonts w:eastAsia="Times New Roman" w:cs="Times New Roman"/>
                <w:sz w:val="22"/>
              </w:rPr>
              <w:t>?</w:t>
            </w:r>
          </w:p>
          <w:p w14:paraId="2FF6815C" w14:textId="77777777" w:rsidR="00C36C86" w:rsidRPr="00361117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4C25DDC8" w14:textId="77777777" w:rsidTr="002133E9">
        <w:trPr>
          <w:trHeight w:val="77"/>
        </w:trPr>
        <w:tc>
          <w:tcPr>
            <w:tcW w:w="8784" w:type="dxa"/>
            <w:shd w:val="clear" w:color="auto" w:fill="39B54A" w:themeFill="accent3"/>
          </w:tcPr>
          <w:p w14:paraId="49BBFEAC" w14:textId="6EC3163A" w:rsidR="00C36C86" w:rsidRPr="003D0D2B" w:rsidRDefault="00312EB3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312EB3">
              <w:rPr>
                <w:rFonts w:eastAsia="Times New Roman" w:cs="Times New Roman"/>
                <w:b/>
                <w:sz w:val="22"/>
              </w:rPr>
              <w:t>Public consultation</w:t>
            </w:r>
            <w:r w:rsidR="00B24D00" w:rsidRPr="003D0D2B">
              <w:rPr>
                <w:rFonts w:eastAsia="Times New Roman" w:cs="Times New Roman"/>
                <w:b/>
                <w:sz w:val="22"/>
              </w:rPr>
              <w:t>:</w:t>
            </w:r>
            <w:r w:rsidR="00C36C86" w:rsidRPr="003D0D2B">
              <w:rPr>
                <w:rFonts w:eastAsia="Times New Roman" w:cs="Times New Roman"/>
                <w:b/>
                <w:sz w:val="22"/>
              </w:rPr>
              <w:t xml:space="preserve"> </w:t>
            </w:r>
          </w:p>
        </w:tc>
      </w:tr>
      <w:tr w:rsidR="00C36C86" w:rsidRPr="002C06D1" w14:paraId="5330D58B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63BA1E91" w14:textId="728B53CB" w:rsidR="00C36C86" w:rsidRPr="002C06D1" w:rsidRDefault="002C06D1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  <w:r w:rsidRPr="002C06D1">
              <w:rPr>
                <w:rFonts w:eastAsia="Times New Roman" w:cs="Times New Roman"/>
                <w:sz w:val="22"/>
              </w:rPr>
              <w:t>Has it been subject to public consultation?</w:t>
            </w:r>
          </w:p>
          <w:p w14:paraId="76338381" w14:textId="77777777" w:rsidR="00C36C86" w:rsidRPr="002C06D1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  <w:p w14:paraId="3148DC1B" w14:textId="77777777" w:rsidR="00C36C86" w:rsidRPr="002C06D1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41183886" w14:textId="77777777" w:rsidTr="002133E9">
        <w:trPr>
          <w:trHeight w:val="50"/>
        </w:trPr>
        <w:tc>
          <w:tcPr>
            <w:tcW w:w="8784" w:type="dxa"/>
            <w:shd w:val="clear" w:color="auto" w:fill="39B54A" w:themeFill="accent3"/>
          </w:tcPr>
          <w:p w14:paraId="137D1841" w14:textId="7F1060AC" w:rsidR="00C36C86" w:rsidRPr="003D0D2B" w:rsidRDefault="002C06D1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2C06D1">
              <w:rPr>
                <w:b/>
                <w:sz w:val="22"/>
              </w:rPr>
              <w:t>Summary of methodology</w:t>
            </w:r>
            <w:r w:rsidR="00B24D00" w:rsidRPr="003D0D2B">
              <w:rPr>
                <w:b/>
                <w:sz w:val="22"/>
              </w:rPr>
              <w:t>:</w:t>
            </w:r>
          </w:p>
        </w:tc>
      </w:tr>
      <w:tr w:rsidR="00C36C86" w:rsidRPr="00134A85" w14:paraId="2963697D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593D4E63" w14:textId="77777777" w:rsidR="00C36C86" w:rsidRPr="003D0D2B" w:rsidRDefault="00C36C86" w:rsidP="00B13593">
            <w:pPr>
              <w:rPr>
                <w:sz w:val="22"/>
              </w:rPr>
            </w:pPr>
          </w:p>
          <w:p w14:paraId="1FF50069" w14:textId="77777777" w:rsidR="00C36C86" w:rsidRPr="003D0D2B" w:rsidRDefault="00C36C86" w:rsidP="00B13593">
            <w:pPr>
              <w:rPr>
                <w:sz w:val="22"/>
              </w:rPr>
            </w:pPr>
          </w:p>
          <w:p w14:paraId="151D8AD2" w14:textId="77777777" w:rsidR="00C36C86" w:rsidRPr="003D0D2B" w:rsidRDefault="00C36C86" w:rsidP="00B13593">
            <w:pPr>
              <w:rPr>
                <w:sz w:val="22"/>
              </w:rPr>
            </w:pPr>
          </w:p>
        </w:tc>
      </w:tr>
    </w:tbl>
    <w:p w14:paraId="660E32FC" w14:textId="2A411914" w:rsidR="004E1044" w:rsidRDefault="00A83929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Applicant</w:t>
      </w:r>
    </w:p>
    <w:p w14:paraId="5FEC96D0" w14:textId="77777777" w:rsidR="004E1044" w:rsidRPr="00E27622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907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"/>
        <w:gridCol w:w="4101"/>
        <w:gridCol w:w="284"/>
        <w:gridCol w:w="4438"/>
        <w:gridCol w:w="103"/>
      </w:tblGrid>
      <w:tr w:rsidR="003B4CBF" w:rsidRPr="00082CA0" w14:paraId="5071E55E" w14:textId="77777777" w:rsidTr="00A27990">
        <w:trPr>
          <w:gridAfter w:val="1"/>
          <w:wAfter w:w="103" w:type="dxa"/>
          <w:trHeight w:val="685"/>
        </w:trPr>
        <w:tc>
          <w:tcPr>
            <w:tcW w:w="42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75E5DD" w14:textId="61808673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</w:t>
            </w:r>
            <w:r w:rsidR="00A83929">
              <w:rPr>
                <w:rFonts w:cs="Calibri"/>
                <w:bCs/>
                <w:szCs w:val="24"/>
              </w:rPr>
              <w:t>ame and Signature</w:t>
            </w:r>
          </w:p>
          <w:p w14:paraId="2929CA12" w14:textId="0480337E" w:rsidR="003B4CBF" w:rsidRPr="00082CA0" w:rsidRDefault="003B4CBF" w:rsidP="004E1044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0E7F9E03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</w:t>
            </w:r>
            <w:r w:rsidR="00A83929">
              <w:rPr>
                <w:rFonts w:cs="Calibri"/>
                <w:bCs/>
                <w:szCs w:val="24"/>
              </w:rPr>
              <w:t>ty</w:t>
            </w:r>
          </w:p>
          <w:p w14:paraId="5B84E960" w14:textId="77777777" w:rsidR="003B4CBF" w:rsidRPr="00082CA0" w:rsidRDefault="003B4CBF" w:rsidP="004E1044">
            <w:pPr>
              <w:contextualSpacing/>
              <w:rPr>
                <w:bCs/>
                <w:szCs w:val="24"/>
              </w:rPr>
            </w:pPr>
          </w:p>
          <w:p w14:paraId="14F9DBCC" w14:textId="3315184C" w:rsidR="003B4CBF" w:rsidRPr="00082CA0" w:rsidRDefault="003B4CBF" w:rsidP="004E1044">
            <w:pPr>
              <w:contextualSpacing/>
            </w:pPr>
          </w:p>
        </w:tc>
      </w:tr>
      <w:tr w:rsidR="003B4CBF" w:rsidRPr="00082CA0" w14:paraId="1E7CEB9C" w14:textId="77777777" w:rsidTr="00A27990">
        <w:trPr>
          <w:gridAfter w:val="1"/>
          <w:wAfter w:w="103" w:type="dxa"/>
        </w:trPr>
        <w:tc>
          <w:tcPr>
            <w:tcW w:w="4248" w:type="dxa"/>
            <w:gridSpan w:val="2"/>
            <w:tcBorders>
              <w:top w:val="single" w:sz="4" w:space="0" w:color="auto"/>
            </w:tcBorders>
          </w:tcPr>
          <w:p w14:paraId="2C2D3A6D" w14:textId="29A5C1BE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</w:t>
            </w:r>
            <w:r w:rsidR="00A83929">
              <w:rPr>
                <w:rFonts w:cs="Calibri"/>
                <w:bCs/>
                <w:szCs w:val="24"/>
              </w:rPr>
              <w:t>D</w:t>
            </w:r>
          </w:p>
        </w:tc>
        <w:tc>
          <w:tcPr>
            <w:tcW w:w="284" w:type="dxa"/>
          </w:tcPr>
          <w:p w14:paraId="6653BECA" w14:textId="77777777" w:rsidR="003B4CBF" w:rsidRPr="00082CA0" w:rsidRDefault="003B4CBF" w:rsidP="004E1044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4DE467D9" w14:textId="77777777" w:rsidR="003B4CBF" w:rsidRDefault="00A83929" w:rsidP="004E1044">
            <w:pPr>
              <w:contextualSpacing/>
              <w:rPr>
                <w:rFonts w:cs="Calibri"/>
                <w:bCs/>
                <w:szCs w:val="24"/>
              </w:rPr>
            </w:pPr>
            <w:r>
              <w:rPr>
                <w:rFonts w:cs="Calibri"/>
                <w:bCs/>
                <w:szCs w:val="24"/>
              </w:rPr>
              <w:t>Date</w:t>
            </w:r>
          </w:p>
          <w:p w14:paraId="7D904FF9" w14:textId="77777777" w:rsidR="00A27990" w:rsidRDefault="00A27990" w:rsidP="004E1044">
            <w:pPr>
              <w:contextualSpacing/>
              <w:rPr>
                <w:rFonts w:cs="Calibri"/>
                <w:bCs/>
                <w:szCs w:val="24"/>
              </w:rPr>
            </w:pPr>
          </w:p>
          <w:p w14:paraId="5E27232A" w14:textId="12A5CC03" w:rsidR="00A27990" w:rsidRPr="00082CA0" w:rsidRDefault="00A27990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</w:tr>
      <w:tr w:rsidR="00A27990" w:rsidRPr="00CE6647" w14:paraId="51E2DFD8" w14:textId="77777777" w:rsidTr="00A27990">
        <w:tblPrEx>
          <w:tblBorders>
            <w:top w:val="single" w:sz="4" w:space="0" w:color="39B54A" w:themeColor="accent3"/>
            <w:left w:val="single" w:sz="4" w:space="0" w:color="39B54A" w:themeColor="accent3"/>
            <w:bottom w:val="single" w:sz="4" w:space="0" w:color="39B54A" w:themeColor="accent3"/>
            <w:right w:val="single" w:sz="4" w:space="0" w:color="39B54A" w:themeColor="accent3"/>
            <w:insideH w:val="single" w:sz="4" w:space="0" w:color="39B54A" w:themeColor="accent3"/>
            <w:insideV w:val="single" w:sz="4" w:space="0" w:color="39B54A" w:themeColor="accent3"/>
          </w:tblBorders>
          <w:shd w:val="clear" w:color="auto" w:fill="39B54A" w:themeFill="accent3"/>
          <w:tblCellMar>
            <w:left w:w="0" w:type="dxa"/>
            <w:right w:w="0" w:type="dxa"/>
          </w:tblCellMar>
        </w:tblPrEx>
        <w:trPr>
          <w:gridBefore w:val="1"/>
          <w:wBefore w:w="147" w:type="dxa"/>
          <w:trHeight w:val="736"/>
        </w:trPr>
        <w:tc>
          <w:tcPr>
            <w:tcW w:w="8926" w:type="dxa"/>
            <w:gridSpan w:val="4"/>
            <w:shd w:val="clear" w:color="auto" w:fill="39B54A" w:themeFill="accent3"/>
            <w:tcMar>
              <w:right w:w="85" w:type="dxa"/>
            </w:tcMar>
          </w:tcPr>
          <w:p w14:paraId="6775CC31" w14:textId="715B7293" w:rsidR="00A27990" w:rsidRDefault="00A27990" w:rsidP="00A27990">
            <w:pPr>
              <w:keepNext/>
              <w:jc w:val="right"/>
              <w:rPr>
                <w:color w:val="000000" w:themeColor="text1" w:themeShade="80"/>
              </w:rPr>
            </w:pPr>
            <w:bookmarkStart w:id="0" w:name="_Hlk80194518"/>
            <w:r w:rsidRPr="00A83929">
              <w:rPr>
                <w:color w:val="000000" w:themeColor="text1" w:themeShade="80"/>
              </w:rPr>
              <w:lastRenderedPageBreak/>
              <w:t xml:space="preserve">Application for Approval of New Methodology or </w:t>
            </w:r>
            <w:r>
              <w:rPr>
                <w:color w:val="000000" w:themeColor="text1" w:themeShade="80"/>
              </w:rPr>
              <w:br/>
              <w:t xml:space="preserve">Methodology </w:t>
            </w:r>
            <w:r w:rsidRPr="00A83929">
              <w:rPr>
                <w:color w:val="000000" w:themeColor="text1" w:themeShade="80"/>
              </w:rPr>
              <w:t>from</w:t>
            </w:r>
            <w:r>
              <w:rPr>
                <w:color w:val="000000" w:themeColor="text1" w:themeShade="80"/>
              </w:rPr>
              <w:t xml:space="preserve"> </w:t>
            </w:r>
            <w:r w:rsidR="00B13810">
              <w:rPr>
                <w:color w:val="000000" w:themeColor="text1" w:themeShade="80"/>
              </w:rPr>
              <w:t>A</w:t>
            </w:r>
            <w:r w:rsidRPr="00A83929">
              <w:rPr>
                <w:color w:val="000000" w:themeColor="text1" w:themeShade="80"/>
              </w:rPr>
              <w:t>nother Standard or Certification Programme</w:t>
            </w:r>
          </w:p>
          <w:p w14:paraId="0D38AA1D" w14:textId="2D27597B" w:rsidR="00A27990" w:rsidRPr="00CE6647" w:rsidRDefault="00A27990" w:rsidP="00A27990">
            <w:pPr>
              <w:keepNext/>
              <w:jc w:val="right"/>
            </w:pPr>
            <w:r>
              <w:rPr>
                <w:color w:val="000000" w:themeColor="text1" w:themeShade="80"/>
              </w:rPr>
              <w:t>Form date: 17.08.2022</w:t>
            </w:r>
            <w:r w:rsidRPr="00A83929">
              <w:rPr>
                <w:color w:val="000000" w:themeColor="text1" w:themeShade="80"/>
              </w:rPr>
              <w:br/>
              <w:t>Form Versi</w:t>
            </w:r>
            <w:r>
              <w:rPr>
                <w:color w:val="000000" w:themeColor="text1" w:themeShade="80"/>
              </w:rPr>
              <w:t>o</w:t>
            </w:r>
            <w:r w:rsidRPr="00A83929">
              <w:rPr>
                <w:color w:val="000000" w:themeColor="text1" w:themeShade="80"/>
              </w:rPr>
              <w:t>n 1.0</w:t>
            </w:r>
          </w:p>
        </w:tc>
      </w:tr>
      <w:bookmarkEnd w:id="0"/>
    </w:tbl>
    <w:p w14:paraId="7367B1E9" w14:textId="1FE3A22D" w:rsidR="00A27990" w:rsidRPr="00635685" w:rsidRDefault="00A27990" w:rsidP="00AA2CF9">
      <w:pPr>
        <w:tabs>
          <w:tab w:val="left" w:pos="5280"/>
        </w:tabs>
      </w:pPr>
    </w:p>
    <w:sectPr w:rsidR="00A27990" w:rsidRPr="00635685" w:rsidSect="001E13C7">
      <w:headerReference w:type="default" r:id="rId11"/>
      <w:footerReference w:type="default" r:id="rId12"/>
      <w:pgSz w:w="12240" w:h="15840"/>
      <w:pgMar w:top="1135" w:right="1701" w:bottom="1134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9DC47" w14:textId="77777777" w:rsidR="000E5F40" w:rsidRDefault="000E5F40" w:rsidP="009958BA">
      <w:r>
        <w:separator/>
      </w:r>
    </w:p>
  </w:endnote>
  <w:endnote w:type="continuationSeparator" w:id="0">
    <w:p w14:paraId="1F90D3B7" w14:textId="77777777" w:rsidR="000E5F40" w:rsidRDefault="000E5F40" w:rsidP="009958BA">
      <w:r>
        <w:continuationSeparator/>
      </w:r>
    </w:p>
  </w:endnote>
  <w:endnote w:type="continuationNotice" w:id="1">
    <w:p w14:paraId="0ED8A24F" w14:textId="77777777" w:rsidR="000E5F40" w:rsidRDefault="000E5F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803F5" w14:textId="77777777" w:rsidR="00AA2CF9" w:rsidRDefault="00AA2CF9" w:rsidP="009958BA">
        <w:pPr>
          <w:pStyle w:val="Footer"/>
        </w:pPr>
      </w:p>
      <w:tbl>
        <w:tblPr>
          <w:tblW w:w="8931" w:type="dxa"/>
          <w:tblLook w:val="04A0" w:firstRow="1" w:lastRow="0" w:firstColumn="1" w:lastColumn="0" w:noHBand="0" w:noVBand="1"/>
        </w:tblPr>
        <w:tblGrid>
          <w:gridCol w:w="8080"/>
          <w:gridCol w:w="284"/>
          <w:gridCol w:w="567"/>
        </w:tblGrid>
        <w:tr w:rsidR="008F1BA2" w:rsidRPr="00E0016C" w14:paraId="7BE30F45" w14:textId="77777777" w:rsidTr="00FD2762">
          <w:tc>
            <w:tcPr>
              <w:tcW w:w="8080" w:type="dxa"/>
              <w:tcBorders>
                <w:top w:val="single" w:sz="4" w:space="0" w:color="39B54A" w:themeColor="accent3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3C11A4D2" w14:textId="0C7D1F6E" w:rsidR="008F1BA2" w:rsidRPr="00163088" w:rsidRDefault="001B7377" w:rsidP="006A7C73">
              <w:pPr>
                <w:spacing w:after="0"/>
                <w:jc w:val="right"/>
                <w:rPr>
                  <w:rFonts w:cstheme="minorHAnsi"/>
                </w:rPr>
              </w:pPr>
              <w:r w:rsidRPr="001B7377">
                <w:rPr>
                  <w:rFonts w:cstheme="minorHAnsi"/>
                </w:rPr>
                <w:t xml:space="preserve">Application for Approval of New Methodology or </w:t>
              </w:r>
              <w:r w:rsidR="006A7C73">
                <w:rPr>
                  <w:rFonts w:cstheme="minorHAnsi"/>
                </w:rPr>
                <w:br/>
                <w:t xml:space="preserve">Methodology </w:t>
              </w:r>
              <w:r w:rsidRPr="001B7377">
                <w:rPr>
                  <w:rFonts w:cstheme="minorHAnsi"/>
                </w:rPr>
                <w:t>from</w:t>
              </w:r>
              <w:r w:rsidR="006A7C73">
                <w:rPr>
                  <w:rFonts w:cstheme="minorHAnsi"/>
                </w:rPr>
                <w:t xml:space="preserve"> </w:t>
              </w:r>
              <w:r w:rsidR="00B13810">
                <w:rPr>
                  <w:rFonts w:cstheme="minorHAnsi"/>
                </w:rPr>
                <w:t>A</w:t>
              </w:r>
              <w:r w:rsidR="00163088" w:rsidRPr="00163088">
                <w:rPr>
                  <w:rFonts w:cstheme="minorHAnsi"/>
                </w:rPr>
                <w:t>nother Standard or Certification Programme</w:t>
              </w:r>
            </w:p>
          </w:tc>
          <w:tc>
            <w:tcPr>
              <w:tcW w:w="284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0BECF172" w14:textId="77777777" w:rsidR="008F1BA2" w:rsidRPr="00163088" w:rsidRDefault="008F1BA2" w:rsidP="008F1BA2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39B54A" w:themeColor="accent3"/>
                <w:left w:val="single" w:sz="4" w:space="0" w:color="39B54A" w:themeColor="accent3"/>
              </w:tcBorders>
              <w:tcMar>
                <w:top w:w="28" w:type="dxa"/>
                <w:left w:w="0" w:type="dxa"/>
                <w:right w:w="0" w:type="dxa"/>
              </w:tcMar>
            </w:tcPr>
            <w:p w14:paraId="1BF75E22" w14:textId="77777777" w:rsidR="008F1BA2" w:rsidRPr="00E0016C" w:rsidRDefault="008F1BA2" w:rsidP="008F1BA2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 w:rsidRPr="00E0016C">
                <w:rPr>
                  <w:rFonts w:cstheme="minorHAnsi"/>
                </w:rPr>
                <w:t>1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65EE9035" w14:textId="77777777" w:rsidR="00701184" w:rsidRDefault="00701184" w:rsidP="004E17F4">
        <w:pPr>
          <w:pStyle w:val="Footer"/>
          <w:jc w:val="left"/>
        </w:pPr>
      </w:p>
      <w:p w14:paraId="03C92C92" w14:textId="32D933E9" w:rsidR="001F55E4" w:rsidRDefault="004F1DD6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51DA" w14:textId="77777777" w:rsidR="000E5F40" w:rsidRDefault="000E5F40" w:rsidP="009958BA">
      <w:r>
        <w:separator/>
      </w:r>
    </w:p>
  </w:footnote>
  <w:footnote w:type="continuationSeparator" w:id="0">
    <w:p w14:paraId="495FBAE0" w14:textId="77777777" w:rsidR="000E5F40" w:rsidRDefault="000E5F40" w:rsidP="009958BA">
      <w:r>
        <w:continuationSeparator/>
      </w:r>
    </w:p>
  </w:footnote>
  <w:footnote w:type="continuationNotice" w:id="1">
    <w:p w14:paraId="6BE7A8D1" w14:textId="77777777" w:rsidR="000E5F40" w:rsidRDefault="000E5F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410B44">
      <w:tc>
        <w:tcPr>
          <w:tcW w:w="8828" w:type="dxa"/>
        </w:tcPr>
        <w:p w14:paraId="7F8E4273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3B9E0FB7" wp14:editId="39CDB799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984126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80963808">
    <w:abstractNumId w:val="3"/>
  </w:num>
  <w:num w:numId="2" w16cid:durableId="2085451904">
    <w:abstractNumId w:val="9"/>
  </w:num>
  <w:num w:numId="3" w16cid:durableId="863202709">
    <w:abstractNumId w:val="9"/>
  </w:num>
  <w:num w:numId="4" w16cid:durableId="1964655389">
    <w:abstractNumId w:val="9"/>
  </w:num>
  <w:num w:numId="5" w16cid:durableId="294143588">
    <w:abstractNumId w:val="9"/>
  </w:num>
  <w:num w:numId="6" w16cid:durableId="2076775615">
    <w:abstractNumId w:val="9"/>
  </w:num>
  <w:num w:numId="7" w16cid:durableId="531189338">
    <w:abstractNumId w:val="9"/>
  </w:num>
  <w:num w:numId="8" w16cid:durableId="890267309">
    <w:abstractNumId w:val="9"/>
  </w:num>
  <w:num w:numId="9" w16cid:durableId="1132140805">
    <w:abstractNumId w:val="5"/>
  </w:num>
  <w:num w:numId="10" w16cid:durableId="1456095685">
    <w:abstractNumId w:val="5"/>
  </w:num>
  <w:num w:numId="11" w16cid:durableId="1416442103">
    <w:abstractNumId w:val="4"/>
  </w:num>
  <w:num w:numId="12" w16cid:durableId="449059319">
    <w:abstractNumId w:val="6"/>
  </w:num>
  <w:num w:numId="13" w16cid:durableId="922956719">
    <w:abstractNumId w:val="5"/>
  </w:num>
  <w:num w:numId="14" w16cid:durableId="641617431">
    <w:abstractNumId w:val="5"/>
  </w:num>
  <w:num w:numId="15" w16cid:durableId="578517496">
    <w:abstractNumId w:val="5"/>
  </w:num>
  <w:num w:numId="16" w16cid:durableId="592251252">
    <w:abstractNumId w:val="7"/>
  </w:num>
  <w:num w:numId="17" w16cid:durableId="217740002">
    <w:abstractNumId w:val="7"/>
  </w:num>
  <w:num w:numId="18" w16cid:durableId="1376466304">
    <w:abstractNumId w:val="5"/>
  </w:num>
  <w:num w:numId="19" w16cid:durableId="1096318603">
    <w:abstractNumId w:val="10"/>
  </w:num>
  <w:num w:numId="20" w16cid:durableId="790631142">
    <w:abstractNumId w:val="8"/>
  </w:num>
  <w:num w:numId="21" w16cid:durableId="1456482529">
    <w:abstractNumId w:val="0"/>
  </w:num>
  <w:num w:numId="22" w16cid:durableId="62797961">
    <w:abstractNumId w:val="5"/>
  </w:num>
  <w:num w:numId="23" w16cid:durableId="1478457013">
    <w:abstractNumId w:val="5"/>
  </w:num>
  <w:num w:numId="24" w16cid:durableId="261227325">
    <w:abstractNumId w:val="5"/>
  </w:num>
  <w:num w:numId="25" w16cid:durableId="481507064">
    <w:abstractNumId w:val="5"/>
  </w:num>
  <w:num w:numId="26" w16cid:durableId="880284997">
    <w:abstractNumId w:val="5"/>
  </w:num>
  <w:num w:numId="27" w16cid:durableId="243339935">
    <w:abstractNumId w:val="5"/>
  </w:num>
  <w:num w:numId="28" w16cid:durableId="1213737955">
    <w:abstractNumId w:val="5"/>
  </w:num>
  <w:num w:numId="29" w16cid:durableId="2133131604">
    <w:abstractNumId w:val="5"/>
  </w:num>
  <w:num w:numId="30" w16cid:durableId="463813048">
    <w:abstractNumId w:val="5"/>
  </w:num>
  <w:num w:numId="31" w16cid:durableId="565649405">
    <w:abstractNumId w:val="5"/>
  </w:num>
  <w:num w:numId="32" w16cid:durableId="253629358">
    <w:abstractNumId w:val="5"/>
  </w:num>
  <w:num w:numId="33" w16cid:durableId="28577238">
    <w:abstractNumId w:val="5"/>
  </w:num>
  <w:num w:numId="34" w16cid:durableId="2091266255">
    <w:abstractNumId w:val="5"/>
  </w:num>
  <w:num w:numId="35" w16cid:durableId="553395422">
    <w:abstractNumId w:val="2"/>
  </w:num>
  <w:num w:numId="36" w16cid:durableId="1620722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4FALd1+98tAAAA"/>
  </w:docVars>
  <w:rsids>
    <w:rsidRoot w:val="004E17F4"/>
    <w:rsid w:val="00023E77"/>
    <w:rsid w:val="000327AB"/>
    <w:rsid w:val="0005737C"/>
    <w:rsid w:val="00061D31"/>
    <w:rsid w:val="00070A67"/>
    <w:rsid w:val="00082CA0"/>
    <w:rsid w:val="000C2BF2"/>
    <w:rsid w:val="000C664D"/>
    <w:rsid w:val="000D33C2"/>
    <w:rsid w:val="000D7953"/>
    <w:rsid w:val="000E5F40"/>
    <w:rsid w:val="000F447C"/>
    <w:rsid w:val="00113422"/>
    <w:rsid w:val="001274FF"/>
    <w:rsid w:val="001319E8"/>
    <w:rsid w:val="00131F4B"/>
    <w:rsid w:val="001335C4"/>
    <w:rsid w:val="001550BA"/>
    <w:rsid w:val="001558B9"/>
    <w:rsid w:val="00163088"/>
    <w:rsid w:val="00164CF1"/>
    <w:rsid w:val="00173641"/>
    <w:rsid w:val="00185648"/>
    <w:rsid w:val="00196F73"/>
    <w:rsid w:val="001B3078"/>
    <w:rsid w:val="001B7377"/>
    <w:rsid w:val="001C48A1"/>
    <w:rsid w:val="001D23BE"/>
    <w:rsid w:val="001E13C7"/>
    <w:rsid w:val="001E49E5"/>
    <w:rsid w:val="001F55E4"/>
    <w:rsid w:val="00207285"/>
    <w:rsid w:val="002133E9"/>
    <w:rsid w:val="0021679E"/>
    <w:rsid w:val="00216A53"/>
    <w:rsid w:val="00220B3E"/>
    <w:rsid w:val="0022712F"/>
    <w:rsid w:val="0023425C"/>
    <w:rsid w:val="00235B88"/>
    <w:rsid w:val="00236679"/>
    <w:rsid w:val="00243E65"/>
    <w:rsid w:val="00251373"/>
    <w:rsid w:val="002517F9"/>
    <w:rsid w:val="00252700"/>
    <w:rsid w:val="00262065"/>
    <w:rsid w:val="00265A5B"/>
    <w:rsid w:val="00266CA1"/>
    <w:rsid w:val="00270739"/>
    <w:rsid w:val="0028486B"/>
    <w:rsid w:val="00284F38"/>
    <w:rsid w:val="0029093F"/>
    <w:rsid w:val="0029488D"/>
    <w:rsid w:val="002C06D1"/>
    <w:rsid w:val="002C4DFB"/>
    <w:rsid w:val="002D30A9"/>
    <w:rsid w:val="002E0931"/>
    <w:rsid w:val="002E44D9"/>
    <w:rsid w:val="002E4E99"/>
    <w:rsid w:val="002F0780"/>
    <w:rsid w:val="002F5343"/>
    <w:rsid w:val="00312EB3"/>
    <w:rsid w:val="0031556D"/>
    <w:rsid w:val="003371A2"/>
    <w:rsid w:val="00361117"/>
    <w:rsid w:val="00386C26"/>
    <w:rsid w:val="003956B5"/>
    <w:rsid w:val="003A19D2"/>
    <w:rsid w:val="003B15E5"/>
    <w:rsid w:val="003B2D29"/>
    <w:rsid w:val="003B48BB"/>
    <w:rsid w:val="003B4CBF"/>
    <w:rsid w:val="003C1DEB"/>
    <w:rsid w:val="003D0D2B"/>
    <w:rsid w:val="0040041F"/>
    <w:rsid w:val="004265C1"/>
    <w:rsid w:val="0043250C"/>
    <w:rsid w:val="00452941"/>
    <w:rsid w:val="004669B7"/>
    <w:rsid w:val="004671A1"/>
    <w:rsid w:val="0049325C"/>
    <w:rsid w:val="004963E1"/>
    <w:rsid w:val="004A55D2"/>
    <w:rsid w:val="004D707F"/>
    <w:rsid w:val="004E1044"/>
    <w:rsid w:val="004E1454"/>
    <w:rsid w:val="004E17F4"/>
    <w:rsid w:val="004F1DD6"/>
    <w:rsid w:val="004F39FC"/>
    <w:rsid w:val="004F441E"/>
    <w:rsid w:val="004F5370"/>
    <w:rsid w:val="00521BF5"/>
    <w:rsid w:val="005302AB"/>
    <w:rsid w:val="0054092F"/>
    <w:rsid w:val="00572588"/>
    <w:rsid w:val="0057282F"/>
    <w:rsid w:val="005763DC"/>
    <w:rsid w:val="00581C34"/>
    <w:rsid w:val="00587CA9"/>
    <w:rsid w:val="005A18EB"/>
    <w:rsid w:val="005B2B44"/>
    <w:rsid w:val="005B4CDA"/>
    <w:rsid w:val="005C3341"/>
    <w:rsid w:val="005D4930"/>
    <w:rsid w:val="005E1723"/>
    <w:rsid w:val="005F0B5B"/>
    <w:rsid w:val="005F2521"/>
    <w:rsid w:val="005F5046"/>
    <w:rsid w:val="00600883"/>
    <w:rsid w:val="00611ED0"/>
    <w:rsid w:val="00616716"/>
    <w:rsid w:val="0062140E"/>
    <w:rsid w:val="00635685"/>
    <w:rsid w:val="006357FA"/>
    <w:rsid w:val="006428A5"/>
    <w:rsid w:val="00653DE1"/>
    <w:rsid w:val="00663D52"/>
    <w:rsid w:val="00665C78"/>
    <w:rsid w:val="006729F5"/>
    <w:rsid w:val="00674E94"/>
    <w:rsid w:val="00675136"/>
    <w:rsid w:val="00685675"/>
    <w:rsid w:val="006A7C73"/>
    <w:rsid w:val="006B7394"/>
    <w:rsid w:val="006D04E1"/>
    <w:rsid w:val="006D63AB"/>
    <w:rsid w:val="006F384C"/>
    <w:rsid w:val="00701184"/>
    <w:rsid w:val="00701841"/>
    <w:rsid w:val="00720603"/>
    <w:rsid w:val="00722F0D"/>
    <w:rsid w:val="0072524F"/>
    <w:rsid w:val="00732F05"/>
    <w:rsid w:val="00746AB2"/>
    <w:rsid w:val="00751231"/>
    <w:rsid w:val="0076352F"/>
    <w:rsid w:val="007671B0"/>
    <w:rsid w:val="00777284"/>
    <w:rsid w:val="00786FD9"/>
    <w:rsid w:val="0079371A"/>
    <w:rsid w:val="00796DEF"/>
    <w:rsid w:val="007A09D8"/>
    <w:rsid w:val="007B5793"/>
    <w:rsid w:val="007B7EA1"/>
    <w:rsid w:val="007C2FA8"/>
    <w:rsid w:val="007C4F6F"/>
    <w:rsid w:val="007D0495"/>
    <w:rsid w:val="007D3834"/>
    <w:rsid w:val="007D5B46"/>
    <w:rsid w:val="00812ED3"/>
    <w:rsid w:val="00813583"/>
    <w:rsid w:val="00823A06"/>
    <w:rsid w:val="00831F16"/>
    <w:rsid w:val="00842909"/>
    <w:rsid w:val="008433B6"/>
    <w:rsid w:val="008478B5"/>
    <w:rsid w:val="00854D68"/>
    <w:rsid w:val="00867534"/>
    <w:rsid w:val="00870A98"/>
    <w:rsid w:val="008A1A47"/>
    <w:rsid w:val="008A57DA"/>
    <w:rsid w:val="008B28B1"/>
    <w:rsid w:val="008C49F5"/>
    <w:rsid w:val="008C6127"/>
    <w:rsid w:val="008D1650"/>
    <w:rsid w:val="008D5281"/>
    <w:rsid w:val="008D5458"/>
    <w:rsid w:val="008D6F89"/>
    <w:rsid w:val="008F1BA2"/>
    <w:rsid w:val="00912191"/>
    <w:rsid w:val="00917049"/>
    <w:rsid w:val="00931857"/>
    <w:rsid w:val="009351F8"/>
    <w:rsid w:val="00945C02"/>
    <w:rsid w:val="009463F4"/>
    <w:rsid w:val="009511BD"/>
    <w:rsid w:val="009514F0"/>
    <w:rsid w:val="009755C4"/>
    <w:rsid w:val="009958BA"/>
    <w:rsid w:val="009B1F2A"/>
    <w:rsid w:val="009B6661"/>
    <w:rsid w:val="009D1905"/>
    <w:rsid w:val="009D21F7"/>
    <w:rsid w:val="009D4B02"/>
    <w:rsid w:val="009E1DC7"/>
    <w:rsid w:val="009F1397"/>
    <w:rsid w:val="00A1266B"/>
    <w:rsid w:val="00A22C14"/>
    <w:rsid w:val="00A27990"/>
    <w:rsid w:val="00A35E20"/>
    <w:rsid w:val="00A5693A"/>
    <w:rsid w:val="00A60E6C"/>
    <w:rsid w:val="00A73E12"/>
    <w:rsid w:val="00A774C7"/>
    <w:rsid w:val="00A829D4"/>
    <w:rsid w:val="00A83929"/>
    <w:rsid w:val="00A8439F"/>
    <w:rsid w:val="00A95B3B"/>
    <w:rsid w:val="00AA2CF9"/>
    <w:rsid w:val="00AA7683"/>
    <w:rsid w:val="00AA7E56"/>
    <w:rsid w:val="00AB2095"/>
    <w:rsid w:val="00AD2664"/>
    <w:rsid w:val="00AD288E"/>
    <w:rsid w:val="00AE73BB"/>
    <w:rsid w:val="00B03A64"/>
    <w:rsid w:val="00B07DDB"/>
    <w:rsid w:val="00B133FD"/>
    <w:rsid w:val="00B13810"/>
    <w:rsid w:val="00B17994"/>
    <w:rsid w:val="00B24D00"/>
    <w:rsid w:val="00B405AD"/>
    <w:rsid w:val="00B42F82"/>
    <w:rsid w:val="00B66494"/>
    <w:rsid w:val="00B85824"/>
    <w:rsid w:val="00BA095F"/>
    <w:rsid w:val="00BA1045"/>
    <w:rsid w:val="00BA2A87"/>
    <w:rsid w:val="00BA342C"/>
    <w:rsid w:val="00BA5F75"/>
    <w:rsid w:val="00BA7247"/>
    <w:rsid w:val="00BB3548"/>
    <w:rsid w:val="00BB7959"/>
    <w:rsid w:val="00BC0113"/>
    <w:rsid w:val="00BD21A6"/>
    <w:rsid w:val="00BE6333"/>
    <w:rsid w:val="00C01B9D"/>
    <w:rsid w:val="00C36C86"/>
    <w:rsid w:val="00C572A4"/>
    <w:rsid w:val="00C617CA"/>
    <w:rsid w:val="00C71B87"/>
    <w:rsid w:val="00C813B7"/>
    <w:rsid w:val="00C8710C"/>
    <w:rsid w:val="00C95302"/>
    <w:rsid w:val="00C97BBE"/>
    <w:rsid w:val="00CA3645"/>
    <w:rsid w:val="00CC44BB"/>
    <w:rsid w:val="00CD01E9"/>
    <w:rsid w:val="00CD262B"/>
    <w:rsid w:val="00CD794B"/>
    <w:rsid w:val="00CE244F"/>
    <w:rsid w:val="00CE6647"/>
    <w:rsid w:val="00CE66ED"/>
    <w:rsid w:val="00CF4960"/>
    <w:rsid w:val="00CF5714"/>
    <w:rsid w:val="00D01BC5"/>
    <w:rsid w:val="00D21B9C"/>
    <w:rsid w:val="00D26985"/>
    <w:rsid w:val="00D6777A"/>
    <w:rsid w:val="00D71A89"/>
    <w:rsid w:val="00D7394D"/>
    <w:rsid w:val="00D80369"/>
    <w:rsid w:val="00D8316A"/>
    <w:rsid w:val="00D845B8"/>
    <w:rsid w:val="00D9648C"/>
    <w:rsid w:val="00DA504C"/>
    <w:rsid w:val="00DB3BD9"/>
    <w:rsid w:val="00DB61D9"/>
    <w:rsid w:val="00DC496A"/>
    <w:rsid w:val="00DD2BED"/>
    <w:rsid w:val="00DD4419"/>
    <w:rsid w:val="00DD44FD"/>
    <w:rsid w:val="00DE53D9"/>
    <w:rsid w:val="00DE75D4"/>
    <w:rsid w:val="00DF4A86"/>
    <w:rsid w:val="00DF6556"/>
    <w:rsid w:val="00E20EB2"/>
    <w:rsid w:val="00E234A1"/>
    <w:rsid w:val="00E34185"/>
    <w:rsid w:val="00E36A48"/>
    <w:rsid w:val="00E40418"/>
    <w:rsid w:val="00E46F5C"/>
    <w:rsid w:val="00E47D8E"/>
    <w:rsid w:val="00E512CB"/>
    <w:rsid w:val="00E519E1"/>
    <w:rsid w:val="00E57AC6"/>
    <w:rsid w:val="00E61A9D"/>
    <w:rsid w:val="00E65D31"/>
    <w:rsid w:val="00E65EAE"/>
    <w:rsid w:val="00E6720F"/>
    <w:rsid w:val="00E707C4"/>
    <w:rsid w:val="00E749C3"/>
    <w:rsid w:val="00E83D47"/>
    <w:rsid w:val="00E92F1C"/>
    <w:rsid w:val="00EA25D7"/>
    <w:rsid w:val="00EA7DF5"/>
    <w:rsid w:val="00EB1AEC"/>
    <w:rsid w:val="00EB6F23"/>
    <w:rsid w:val="00EB7A8D"/>
    <w:rsid w:val="00EC4B5C"/>
    <w:rsid w:val="00ED2F60"/>
    <w:rsid w:val="00ED3B2B"/>
    <w:rsid w:val="00EE2794"/>
    <w:rsid w:val="00F01307"/>
    <w:rsid w:val="00F031EE"/>
    <w:rsid w:val="00F20BDB"/>
    <w:rsid w:val="00F231B1"/>
    <w:rsid w:val="00F2469A"/>
    <w:rsid w:val="00F41606"/>
    <w:rsid w:val="00F531A6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B55AD"/>
    <w:rsid w:val="00FB7B70"/>
    <w:rsid w:val="00FC0143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11</Words>
  <Characters>613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36</cp:revision>
  <dcterms:created xsi:type="dcterms:W3CDTF">2022-03-16T02:54:00Z</dcterms:created>
  <dcterms:modified xsi:type="dcterms:W3CDTF">2022-08-17T14:58:00Z</dcterms:modified>
</cp:coreProperties>
</file>